
<file path=[Content_Types].xml><?xml version="1.0" encoding="utf-8"?>
<Types xmlns="http://schemas.openxmlformats.org/package/2006/content-types">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726DE5" w:rsidRPr="00BE7C23" w:rsidRDefault="00726DE5" w:rsidP="00BE7C23">
      <w:pPr>
        <w:jc w:val="center"/>
        <w:rPr>
          <w:b/>
          <w:bCs/>
          <w:sz w:val="28"/>
        </w:rPr>
      </w:pPr>
      <w:r w:rsidRPr="00BE7C23">
        <w:rPr>
          <w:b/>
          <w:bCs/>
          <w:sz w:val="28"/>
        </w:rPr>
        <w:t>Higher Diploma in Science in Computing</w:t>
      </w:r>
    </w:p>
    <w:p w:rsidR="008C5F17" w:rsidRPr="00BE7C23" w:rsidRDefault="008C5F17" w:rsidP="00BE7C23">
      <w:pPr>
        <w:jc w:val="center"/>
        <w:rPr>
          <w:b/>
          <w:bCs/>
          <w:sz w:val="28"/>
        </w:rPr>
      </w:pPr>
      <w:r w:rsidRPr="00BE7C23">
        <w:rPr>
          <w:b/>
          <w:bCs/>
          <w:sz w:val="28"/>
        </w:rPr>
        <w:t>Software Development – Problem Based Learning Project (20%)</w:t>
      </w:r>
    </w:p>
    <w:p w:rsidR="008C5F17" w:rsidRDefault="008C5F17" w:rsidP="008C5F17"/>
    <w:p w:rsidR="00D7362C" w:rsidRDefault="00D7362C" w:rsidP="008C5F17">
      <w:pPr>
        <w:jc w:val="both"/>
      </w:pPr>
      <w:r w:rsidRPr="00D7362C">
        <w:t xml:space="preserve">“Morra” is a hand game usually played for entertainment or to settle a disagreement. The game has many variations and can be played by two or more players. </w:t>
      </w:r>
    </w:p>
    <w:p w:rsidR="00D7362C" w:rsidRDefault="00D7362C" w:rsidP="008C5F17">
      <w:pPr>
        <w:jc w:val="both"/>
      </w:pPr>
    </w:p>
    <w:p w:rsidR="00D7362C" w:rsidRPr="00D7362C" w:rsidRDefault="00D7362C" w:rsidP="008C5F17">
      <w:pPr>
        <w:jc w:val="both"/>
        <w:rPr>
          <w:b/>
        </w:rPr>
      </w:pPr>
      <w:r w:rsidRPr="00BE7C23">
        <w:rPr>
          <w:b/>
          <w:sz w:val="24"/>
        </w:rPr>
        <w:t>Morra Odds and Evens</w:t>
      </w:r>
      <w:r w:rsidR="00A81008" w:rsidRPr="00BE7C23">
        <w:rPr>
          <w:b/>
          <w:sz w:val="24"/>
        </w:rPr>
        <w:t xml:space="preserve"> Variation</w:t>
      </w:r>
    </w:p>
    <w:p w:rsidR="00A81008" w:rsidRDefault="00D7362C" w:rsidP="008C5F17">
      <w:pPr>
        <w:jc w:val="both"/>
      </w:pPr>
      <w:r w:rsidRPr="00D7362C">
        <w:t>In this variation of the game</w:t>
      </w:r>
      <w:r>
        <w:t>,</w:t>
      </w:r>
      <w:r w:rsidRPr="00D7362C">
        <w:t xml:space="preserve"> one player is going to be the “Odds” player and the other player is the “Evens” player. In each round of the game</w:t>
      </w:r>
      <w:r>
        <w:t>,</w:t>
      </w:r>
      <w:r w:rsidRPr="00D7362C">
        <w:t xml:space="preserve"> the players will simultaneously hold out between 1 and 10 ﬁngers. The winner of the round is decided based on the sum of ﬁngers shown by both players, namely if the sum is an even number then the “Evens” player wins, otherwise if the sum is an odd number then the “Odds” player wins. The </w:t>
      </w:r>
      <w:r w:rsidR="00A81008">
        <w:t>winner of the round receives two</w:t>
      </w:r>
      <w:r w:rsidRPr="00D7362C">
        <w:t xml:space="preserve"> point</w:t>
      </w:r>
      <w:r w:rsidR="00A81008">
        <w:t>s</w:t>
      </w:r>
      <w:r w:rsidRPr="00D7362C">
        <w:t xml:space="preserve">. </w:t>
      </w:r>
      <w:r w:rsidR="00A81008">
        <w:t xml:space="preserve"> In addition, the player whose number of fingers is closer to the sum, receives </w:t>
      </w:r>
      <w:r w:rsidR="00323C35">
        <w:t>one extra</w:t>
      </w:r>
      <w:r w:rsidR="00A81008">
        <w:t xml:space="preserve"> point.</w:t>
      </w:r>
    </w:p>
    <w:p w:rsidR="00D7362C" w:rsidRDefault="00D7362C" w:rsidP="008C5F17">
      <w:pPr>
        <w:jc w:val="both"/>
      </w:pPr>
      <w:r w:rsidRPr="00D7362C">
        <w:t>The winner of the game is t</w:t>
      </w:r>
      <w:r w:rsidR="00A81008">
        <w:t>he ﬁrst player who accumulates six</w:t>
      </w:r>
      <w:r w:rsidRPr="00D7362C">
        <w:t xml:space="preserve"> points. </w:t>
      </w:r>
    </w:p>
    <w:p w:rsidR="00D7362C" w:rsidRDefault="00D7362C" w:rsidP="008C5F17">
      <w:pPr>
        <w:jc w:val="both"/>
      </w:pPr>
    </w:p>
    <w:p w:rsidR="00D7362C" w:rsidRDefault="00D7362C" w:rsidP="008C5F17">
      <w:pPr>
        <w:jc w:val="both"/>
      </w:pPr>
      <w:r w:rsidRPr="00D7362C">
        <w:t xml:space="preserve">Develop an application to allow a user to play repeatedly the game “Morra Odds and Evens” with a computer. At the beginning of each game the user will be prompted to choose whether he/she would like to be the “Odds” or “Even” player. In each round of the game the user must decide the number of ﬁngers to show (i.e. between 1 and 10). Similarly, in each round of the game the computer will randomly pick one number between 1 and 10. In each round, the game displays the computer’s choice. After each round the game displays the number of points each player has, and whether the user or the computer won the round. </w:t>
      </w:r>
    </w:p>
    <w:p w:rsidR="00D7362C" w:rsidRDefault="00D7362C" w:rsidP="008C5F17">
      <w:pPr>
        <w:jc w:val="both"/>
      </w:pPr>
    </w:p>
    <w:p w:rsidR="00D7362C" w:rsidRDefault="00D7362C" w:rsidP="008C5F17">
      <w:pPr>
        <w:jc w:val="both"/>
      </w:pPr>
      <w:r w:rsidRPr="00D7362C">
        <w:t>A game ﬁnishes when o</w:t>
      </w:r>
      <w:r w:rsidR="00A81008">
        <w:t xml:space="preserve">ne of the players accumulates 6 </w:t>
      </w:r>
      <w:r w:rsidRPr="00D7362C">
        <w:t>points. At the end of a game, the game displays who the winner is, and a history of the numbers of ﬁngers shown by both the user and the computer per round. Once a game has ﬁnished the application asks the player if he/she would like to play another game. At the end of all games</w:t>
      </w:r>
      <w:r>
        <w:t>,</w:t>
      </w:r>
      <w:r w:rsidRPr="00D7362C">
        <w:t xml:space="preserve"> display a history of games played. The history shows for each game the number of rounds w</w:t>
      </w:r>
      <w:r>
        <w:t>on and lost by the human player, and how many even and odd numbers have been chosen</w:t>
      </w:r>
      <w:r w:rsidR="00A81008">
        <w:t xml:space="preserve"> by each player, and the </w:t>
      </w:r>
      <w:r w:rsidR="00323C35">
        <w:t xml:space="preserve">extra </w:t>
      </w:r>
      <w:r w:rsidR="00A81008">
        <w:t>points</w:t>
      </w:r>
      <w:r w:rsidR="00323C35">
        <w:t xml:space="preserve"> received by the player</w:t>
      </w:r>
      <w:r w:rsidR="00A81008">
        <w:t xml:space="preserve"> per </w:t>
      </w:r>
      <w:r w:rsidR="00323C35">
        <w:t xml:space="preserve">game. </w:t>
      </w:r>
      <w:r w:rsidR="003613E0">
        <w:t xml:space="preserve"> All the history elements of the game should be coded using Arrays.</w:t>
      </w:r>
      <w:r w:rsidR="00A81008">
        <w:t xml:space="preserve">  </w:t>
      </w:r>
    </w:p>
    <w:p w:rsidR="008C5F17" w:rsidRDefault="008C5F17" w:rsidP="008C5F17">
      <w:pPr>
        <w:jc w:val="both"/>
      </w:pPr>
    </w:p>
    <w:p w:rsidR="008C5F17" w:rsidRDefault="008C5F17" w:rsidP="008C5F17">
      <w:pPr>
        <w:rPr>
          <w:b/>
          <w:bCs/>
        </w:rPr>
      </w:pPr>
      <w:r>
        <w:rPr>
          <w:b/>
          <w:bCs/>
        </w:rPr>
        <w:t>Application Development:</w:t>
      </w:r>
    </w:p>
    <w:p w:rsidR="008C5F17" w:rsidRDefault="008C5F17" w:rsidP="008C5F17">
      <w:r>
        <w:t>To solve this problem, you shall for</w:t>
      </w:r>
      <w:r w:rsidR="00D7362C">
        <w:t>m a group of 3 people. </w:t>
      </w:r>
    </w:p>
    <w:p w:rsidR="008C5F17" w:rsidRDefault="008C5F17" w:rsidP="008C5F17"/>
    <w:p w:rsidR="008C5F17" w:rsidRDefault="008C5F17" w:rsidP="008C5F17">
      <w:pPr>
        <w:rPr>
          <w:b/>
          <w:bCs/>
        </w:rPr>
      </w:pPr>
      <w:r>
        <w:rPr>
          <w:b/>
          <w:bCs/>
        </w:rPr>
        <w:t>Project Submission:</w:t>
      </w:r>
    </w:p>
    <w:p w:rsidR="008C5F17" w:rsidRDefault="008C5F17" w:rsidP="008C5F17">
      <w:pPr>
        <w:pStyle w:val="ListParagraph"/>
        <w:numPr>
          <w:ilvl w:val="0"/>
          <w:numId w:val="1"/>
        </w:numPr>
      </w:pPr>
      <w:r>
        <w:t xml:space="preserve">The project will be submitted to </w:t>
      </w:r>
      <w:r>
        <w:rPr>
          <w:b/>
          <w:bCs/>
        </w:rPr>
        <w:t>Moodle</w:t>
      </w:r>
      <w:r>
        <w:t xml:space="preserve"> on </w:t>
      </w:r>
      <w:r w:rsidR="00726DE5">
        <w:t>week 13</w:t>
      </w:r>
      <w:r>
        <w:t xml:space="preserve">. </w:t>
      </w:r>
    </w:p>
    <w:p w:rsidR="008C5F17" w:rsidRDefault="008C5F17" w:rsidP="008C5F17">
      <w:pPr>
        <w:pStyle w:val="ListParagraph"/>
        <w:numPr>
          <w:ilvl w:val="0"/>
          <w:numId w:val="1"/>
        </w:numPr>
      </w:pPr>
      <w:r>
        <w:t xml:space="preserve">You need only submit </w:t>
      </w:r>
      <w:r>
        <w:rPr>
          <w:b/>
          <w:bCs/>
        </w:rPr>
        <w:t>once</w:t>
      </w:r>
      <w:r>
        <w:t xml:space="preserve"> per project team.</w:t>
      </w:r>
    </w:p>
    <w:p w:rsidR="008C5F17" w:rsidRDefault="008C5F17" w:rsidP="008C5F17">
      <w:pPr>
        <w:pStyle w:val="ListParagraph"/>
        <w:numPr>
          <w:ilvl w:val="0"/>
          <w:numId w:val="1"/>
        </w:numPr>
      </w:pPr>
      <w:r>
        <w:t>The project submission should include:</w:t>
      </w:r>
    </w:p>
    <w:p w:rsidR="008C5F17" w:rsidRDefault="007E0091" w:rsidP="008C5F17">
      <w:pPr>
        <w:pStyle w:val="ListParagraph"/>
        <w:numPr>
          <w:ilvl w:val="1"/>
          <w:numId w:val="1"/>
        </w:numPr>
      </w:pPr>
      <w:r>
        <w:t>A</w:t>
      </w:r>
      <w:r w:rsidR="008C5F17">
        <w:t xml:space="preserve"> </w:t>
      </w:r>
      <w:r w:rsidR="0019366A">
        <w:t>project report</w:t>
      </w:r>
      <w:r w:rsidR="008C5F17">
        <w:t xml:space="preserve"> detailing who has done what in the code. It should be very clear who has coded which part of the code. The code should be commented to explain what the code is doing.</w:t>
      </w:r>
      <w:r w:rsidR="00726DE5">
        <w:t xml:space="preserve"> As part of the report, please specify the Input, process and output.</w:t>
      </w:r>
      <w:bookmarkStart w:id="0" w:name="_GoBack"/>
      <w:bookmarkEnd w:id="0"/>
    </w:p>
    <w:p w:rsidR="008C5F17" w:rsidRDefault="008C5F17" w:rsidP="008C5F17">
      <w:pPr>
        <w:pStyle w:val="ListParagraph"/>
        <w:numPr>
          <w:ilvl w:val="0"/>
          <w:numId w:val="1"/>
        </w:numPr>
      </w:pPr>
      <w:r>
        <w:t xml:space="preserve">Test on </w:t>
      </w:r>
      <w:r w:rsidR="0019366A">
        <w:t>week 12</w:t>
      </w:r>
      <w:r>
        <w:t xml:space="preserve"> following the hand up of your group project. This test will include questions based on the application.</w:t>
      </w:r>
    </w:p>
    <w:p w:rsidR="008C5F17" w:rsidRDefault="008C5F17" w:rsidP="008C5F17">
      <w:pPr>
        <w:rPr>
          <w:b/>
          <w:bCs/>
          <w:u w:val="single"/>
        </w:rPr>
      </w:pPr>
      <w:r>
        <w:rPr>
          <w:b/>
          <w:bCs/>
          <w:u w:val="single"/>
        </w:rPr>
        <w:t>Breakdown of marks</w:t>
      </w:r>
    </w:p>
    <w:tbl>
      <w:tblPr>
        <w:tblW w:w="0" w:type="auto"/>
        <w:tblCellMar>
          <w:left w:w="0" w:type="dxa"/>
          <w:right w:w="0" w:type="dxa"/>
        </w:tblCellMar>
        <w:tblLook w:val="04A0"/>
      </w:tblPr>
      <w:tblGrid>
        <w:gridCol w:w="4508"/>
        <w:gridCol w:w="4508"/>
      </w:tblGrid>
      <w:tr w:rsidR="008C5F17" w:rsidTr="008C5F17">
        <w:tc>
          <w:tcPr>
            <w:tcW w:w="4508"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Application</w:t>
            </w:r>
          </w:p>
        </w:tc>
        <w:tc>
          <w:tcPr>
            <w:tcW w:w="4508"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8C5F17" w:rsidRDefault="008C5F17">
            <w:r>
              <w:t>13%</w:t>
            </w:r>
          </w:p>
        </w:tc>
      </w:tr>
      <w:tr w:rsidR="008C5F1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Project Report</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rsidR="008C5F17" w:rsidRDefault="008C5F17">
            <w:r>
              <w:t>2%</w:t>
            </w:r>
          </w:p>
        </w:tc>
      </w:tr>
      <w:tr w:rsidR="008C5F17" w:rsidTr="008C5F17">
        <w:tc>
          <w:tcPr>
            <w:tcW w:w="4508"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8C5F17" w:rsidRDefault="008C5F17">
            <w:r>
              <w:t>Test</w:t>
            </w:r>
          </w:p>
        </w:tc>
        <w:tc>
          <w:tcPr>
            <w:tcW w:w="4508" w:type="dxa"/>
            <w:tcBorders>
              <w:top w:val="nil"/>
              <w:left w:val="nil"/>
              <w:bottom w:val="single" w:sz="8" w:space="0" w:color="auto"/>
              <w:right w:val="single" w:sz="8" w:space="0" w:color="auto"/>
            </w:tcBorders>
            <w:tcMar>
              <w:top w:w="0" w:type="dxa"/>
              <w:left w:w="108" w:type="dxa"/>
              <w:bottom w:w="0" w:type="dxa"/>
              <w:right w:w="108" w:type="dxa"/>
            </w:tcMar>
            <w:hideMark/>
          </w:tcPr>
          <w:p w:rsidR="008C5F17" w:rsidRDefault="008C5F17">
            <w:r>
              <w:t>5%</w:t>
            </w:r>
          </w:p>
        </w:tc>
      </w:tr>
    </w:tbl>
    <w:p w:rsidR="0019366A" w:rsidRDefault="0019366A"/>
    <w:sectPr w:rsidR="0019366A" w:rsidSect="00583C66">
      <w:pgSz w:w="11906" w:h="16838"/>
      <w:pgMar w:top="1440" w:right="1440" w:bottom="1440" w:left="1440" w:header="708" w:footer="708" w:gutter="0"/>
      <w:cols w:space="708"/>
      <w:docGrid w:linePitch="360"/>
    </w:sectPr>
  </w:body>
</w:document>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6E53495"/>
    <w:multiLevelType w:val="hybridMultilevel"/>
    <w:tmpl w:val="642E9D04"/>
    <w:lvl w:ilvl="0" w:tplc="18090001">
      <w:start w:val="1"/>
      <w:numFmt w:val="bullet"/>
      <w:lvlText w:val=""/>
      <w:lvlJc w:val="left"/>
      <w:pPr>
        <w:ind w:left="720" w:hanging="360"/>
      </w:pPr>
      <w:rPr>
        <w:rFonts w:ascii="Symbol" w:hAnsi="Symbol" w:hint="default"/>
      </w:rPr>
    </w:lvl>
    <w:lvl w:ilvl="1" w:tplc="1809000F">
      <w:start w:val="1"/>
      <w:numFmt w:val="decimal"/>
      <w:lvlText w:val="%2."/>
      <w:lvlJc w:val="left"/>
      <w:pPr>
        <w:ind w:left="1440" w:hanging="360"/>
      </w:pPr>
    </w:lvl>
    <w:lvl w:ilvl="2" w:tplc="18090005">
      <w:start w:val="1"/>
      <w:numFmt w:val="bullet"/>
      <w:lvlText w:val=""/>
      <w:lvlJc w:val="left"/>
      <w:pPr>
        <w:ind w:left="2160" w:hanging="360"/>
      </w:pPr>
      <w:rPr>
        <w:rFonts w:ascii="Wingdings" w:hAnsi="Wingdings" w:hint="default"/>
      </w:rPr>
    </w:lvl>
    <w:lvl w:ilvl="3" w:tplc="18090001">
      <w:start w:val="1"/>
      <w:numFmt w:val="bullet"/>
      <w:lvlText w:val=""/>
      <w:lvlJc w:val="left"/>
      <w:pPr>
        <w:ind w:left="2880" w:hanging="360"/>
      </w:pPr>
      <w:rPr>
        <w:rFonts w:ascii="Symbol" w:hAnsi="Symbol" w:hint="default"/>
      </w:rPr>
    </w:lvl>
    <w:lvl w:ilvl="4" w:tplc="18090003">
      <w:start w:val="1"/>
      <w:numFmt w:val="bullet"/>
      <w:lvlText w:val="o"/>
      <w:lvlJc w:val="left"/>
      <w:pPr>
        <w:ind w:left="3600" w:hanging="360"/>
      </w:pPr>
      <w:rPr>
        <w:rFonts w:ascii="Courier New" w:hAnsi="Courier New" w:cs="Courier New" w:hint="default"/>
      </w:rPr>
    </w:lvl>
    <w:lvl w:ilvl="5" w:tplc="18090005">
      <w:start w:val="1"/>
      <w:numFmt w:val="bullet"/>
      <w:lvlText w:val=""/>
      <w:lvlJc w:val="left"/>
      <w:pPr>
        <w:ind w:left="4320" w:hanging="360"/>
      </w:pPr>
      <w:rPr>
        <w:rFonts w:ascii="Wingdings" w:hAnsi="Wingdings" w:hint="default"/>
      </w:rPr>
    </w:lvl>
    <w:lvl w:ilvl="6" w:tplc="18090001">
      <w:start w:val="1"/>
      <w:numFmt w:val="bullet"/>
      <w:lvlText w:val=""/>
      <w:lvlJc w:val="left"/>
      <w:pPr>
        <w:ind w:left="5040" w:hanging="360"/>
      </w:pPr>
      <w:rPr>
        <w:rFonts w:ascii="Symbol" w:hAnsi="Symbol" w:hint="default"/>
      </w:rPr>
    </w:lvl>
    <w:lvl w:ilvl="7" w:tplc="18090003">
      <w:start w:val="1"/>
      <w:numFmt w:val="bullet"/>
      <w:lvlText w:val="o"/>
      <w:lvlJc w:val="left"/>
      <w:pPr>
        <w:ind w:left="5760" w:hanging="360"/>
      </w:pPr>
      <w:rPr>
        <w:rFonts w:ascii="Courier New" w:hAnsi="Courier New" w:cs="Courier New" w:hint="default"/>
      </w:rPr>
    </w:lvl>
    <w:lvl w:ilvl="8" w:tplc="18090005">
      <w:start w:val="1"/>
      <w:numFmt w:val="bullet"/>
      <w:lvlText w:val=""/>
      <w:lvlJc w:val="left"/>
      <w:pPr>
        <w:ind w:left="6480" w:hanging="360"/>
      </w:pPr>
      <w:rPr>
        <w:rFonts w:ascii="Wingdings" w:hAnsi="Wingdings" w:hint="default"/>
      </w:rPr>
    </w:lvl>
  </w:abstractNum>
  <w:num w:numId="1">
    <w:abstractNumId w:val="0"/>
    <w:lvlOverride w:ilvl="0"/>
    <w:lvlOverride w:ilvl="1">
      <w:startOverride w:val="1"/>
    </w:lvlOverride>
    <w:lvlOverride w:ilvl="2"/>
    <w:lvlOverride w:ilvl="3"/>
    <w:lvlOverride w:ilvl="4"/>
    <w:lvlOverride w:ilvl="5"/>
    <w:lvlOverride w:ilvl="6"/>
    <w:lvlOverride w:ilvl="7"/>
    <w:lvlOverride w:ilvl="8"/>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30"/>
  <w:hideSpellingErrors/>
  <w:hideGrammaticalErrors/>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Mja0MDQ1NgZSRgYmxko6SsGpxcWZ+XkgBYa1AEFury0sAAAA"/>
  </w:docVars>
  <w:rsids>
    <w:rsidRoot w:val="008C5F17"/>
    <w:rsid w:val="00126FEB"/>
    <w:rsid w:val="0019366A"/>
    <w:rsid w:val="00323C35"/>
    <w:rsid w:val="003613E0"/>
    <w:rsid w:val="00463AAA"/>
    <w:rsid w:val="00583C66"/>
    <w:rsid w:val="00726DE5"/>
    <w:rsid w:val="00781E96"/>
    <w:rsid w:val="007E0091"/>
    <w:rsid w:val="008C5F17"/>
    <w:rsid w:val="00A81008"/>
    <w:rsid w:val="00BE7C23"/>
    <w:rsid w:val="00C23F9C"/>
    <w:rsid w:val="00D7362C"/>
  </w:rsids>
  <m:mathPr>
    <m:mathFont m:val="Cambria Math"/>
    <m:brkBin m:val="before"/>
    <m:brkBinSub m:val="--"/>
    <m:smallFrac m:val="off"/>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C5F17"/>
    <w:pPr>
      <w:spacing w:after="0" w:line="240" w:lineRule="auto"/>
    </w:pPr>
    <w:rPr>
      <w:rFonts w:ascii="Calibri" w:hAnsi="Calibri"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C5F17"/>
    <w:pPr>
      <w:spacing w:after="160" w:line="252" w:lineRule="auto"/>
      <w:ind w:left="720"/>
      <w:contextualSpacing/>
    </w:pPr>
  </w:style>
</w:styles>
</file>

<file path=word/webSettings.xml><?xml version="1.0" encoding="utf-8"?>
<w:webSettings xmlns:r="http://schemas.openxmlformats.org/officeDocument/2006/relationships" xmlns:w="http://schemas.openxmlformats.org/wordprocessingml/2006/main">
  <w:divs>
    <w:div w:id="33450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D3097BDD-B4AE-441D-B820-3E5E9599E34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Pages>
  <Words>429</Words>
  <Characters>2448</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National College Of Ireland</Company>
  <LinksUpToDate>false</LinksUpToDate>
  <CharactersWithSpaces>287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isa Murphy</dc:creator>
  <cp:lastModifiedBy>Microsoft</cp:lastModifiedBy>
  <cp:revision>2</cp:revision>
  <dcterms:created xsi:type="dcterms:W3CDTF">2017-03-25T16:08:00Z</dcterms:created>
  <dcterms:modified xsi:type="dcterms:W3CDTF">2017-03-25T16:08:00Z</dcterms:modified>
</cp:coreProperties>
</file>